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6805"/>
        <w:gridCol w:w="284"/>
      </w:tblGrid>
      <w:tr w:rsidR="00C0141C" w:rsidRPr="00230347" w:rsidTr="00590460">
        <w:trPr>
          <w:trHeight w:val="1138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</w:tcPr>
          <w:p w:rsidR="00C245D8" w:rsidRPr="00230347" w:rsidRDefault="00C0141C" w:rsidP="00C0141C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cs="GE Dinar One"/>
                <w:noProof/>
                <w:rtl/>
                <w:lang w:val="en-IN" w:eastAsia="en-IN"/>
              </w:rPr>
              <w:drawing>
                <wp:inline distT="0" distB="0" distL="0" distR="0" wp14:anchorId="7C4924AA" wp14:editId="1D107ADB">
                  <wp:extent cx="2000250" cy="714375"/>
                  <wp:effectExtent l="0" t="0" r="0" b="9525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su_masterlogo_colour_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:rsidR="007D24A7" w:rsidRPr="00230347" w:rsidRDefault="007D24A7" w:rsidP="00590460">
            <w:pPr>
              <w:ind w:right="-1276"/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16"/>
                <w:szCs w:val="16"/>
                <w:rtl/>
              </w:rPr>
            </w:pPr>
          </w:p>
          <w:p w:rsidR="00C0141C" w:rsidRPr="00590460" w:rsidRDefault="007D24A7" w:rsidP="00590460">
            <w:pPr>
              <w:rPr>
                <w:rFonts w:ascii="Traditional Arabic" w:hAnsi="Traditional Arabic" w:cs="GE Dinar One"/>
                <w:b/>
                <w:bCs/>
                <w:sz w:val="28"/>
                <w:szCs w:val="28"/>
                <w:rtl/>
              </w:rPr>
            </w:pPr>
            <w:r w:rsidRPr="00797820">
              <w:rPr>
                <w:rFonts w:ascii="Segoe UI Semilight" w:hAnsi="Segoe UI Semilight" w:cs="GE Dinar One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CC6136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 xml:space="preserve">نموذج </w:t>
            </w:r>
            <w:r w:rsidR="00797820" w:rsidRPr="00797820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>طلب الموافقة على لجنة مناقشة رسالة ماجستير</w:t>
            </w: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</w:tcPr>
          <w:p w:rsidR="00897887" w:rsidRPr="00230347" w:rsidRDefault="00897887" w:rsidP="00C245D8">
            <w:pPr>
              <w:ind w:right="-1276"/>
              <w:rPr>
                <w:rFonts w:cs="GE Dinar One"/>
                <w:b/>
                <w:bCs/>
                <w:rtl/>
              </w:rPr>
            </w:pPr>
          </w:p>
          <w:p w:rsidR="00A71865" w:rsidRPr="00230347" w:rsidRDefault="007D24A7" w:rsidP="009E0597">
            <w:pPr>
              <w:ind w:right="-1276"/>
              <w:rPr>
                <w:rFonts w:ascii="Segoe UI Semilight" w:hAnsi="Segoe UI Semilight"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</w:t>
            </w:r>
          </w:p>
          <w:p w:rsidR="00E35955" w:rsidRPr="00230347" w:rsidRDefault="007D24A7" w:rsidP="009E0597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 </w:t>
            </w:r>
          </w:p>
        </w:tc>
      </w:tr>
      <w:tr w:rsidR="00665C8B" w:rsidRPr="00230347" w:rsidTr="00CC6136">
        <w:trPr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4" w:space="0" w:color="767171" w:themeColor="background2" w:themeShade="80"/>
            </w:tcBorders>
          </w:tcPr>
          <w:p w:rsidR="00665C8B" w:rsidRPr="00230347" w:rsidRDefault="00956353" w:rsidP="00665C8B">
            <w:pPr>
              <w:spacing w:before="40" w:after="60"/>
              <w:ind w:right="-1276"/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</w:pPr>
            <w:r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   </w:t>
            </w:r>
            <w:r w:rsidR="00E22E3D"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</w:t>
            </w:r>
            <w:r w:rsidR="00665C8B" w:rsidRPr="00230347"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7089" w:type="dxa"/>
            <w:gridSpan w:val="2"/>
            <w:vMerge w:val="restart"/>
            <w:tcBorders>
              <w:top w:val="single" w:sz="2" w:space="0" w:color="BFBFBF" w:themeColor="background1" w:themeShade="BF"/>
            </w:tcBorders>
          </w:tcPr>
          <w:p w:rsidR="00665C8B" w:rsidRPr="00230347" w:rsidRDefault="00665C8B" w:rsidP="00C245D8">
            <w:pPr>
              <w:ind w:right="-1276"/>
              <w:rPr>
                <w:rFonts w:cs="GE Dinar One"/>
                <w:sz w:val="18"/>
                <w:szCs w:val="18"/>
                <w:rtl/>
              </w:rPr>
            </w:pPr>
          </w:p>
        </w:tc>
      </w:tr>
      <w:tr w:rsidR="00665C8B" w:rsidRPr="00230347" w:rsidTr="00CC6136">
        <w:trPr>
          <w:jc w:val="center"/>
        </w:trPr>
        <w:tc>
          <w:tcPr>
            <w:tcW w:w="3366" w:type="dxa"/>
            <w:tcBorders>
              <w:top w:val="single" w:sz="4" w:space="0" w:color="767171" w:themeColor="background2" w:themeShade="80"/>
            </w:tcBorders>
          </w:tcPr>
          <w:p w:rsidR="00FD77FF" w:rsidRPr="00230347" w:rsidRDefault="003A24CC" w:rsidP="00132FF7">
            <w:pPr>
              <w:spacing w:after="40"/>
              <w:ind w:right="-1276"/>
              <w:rPr>
                <w:rFonts w:ascii="Segoe UI Semilight" w:hAnsi="Segoe UI Semilight" w:cs="GE Dinar One"/>
                <w:color w:val="171717" w:themeColor="background2" w:themeShade="1A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color w:val="171717" w:themeColor="background2" w:themeShade="1A"/>
                <w:sz w:val="18"/>
                <w:szCs w:val="18"/>
                <w:rtl/>
              </w:rPr>
              <w:t xml:space="preserve">    وكالة الدراسات العليا والبحث والعلمي</w:t>
            </w:r>
          </w:p>
        </w:tc>
        <w:tc>
          <w:tcPr>
            <w:tcW w:w="7089" w:type="dxa"/>
            <w:gridSpan w:val="2"/>
            <w:vMerge/>
          </w:tcPr>
          <w:p w:rsidR="00665C8B" w:rsidRPr="00230347" w:rsidRDefault="00665C8B" w:rsidP="00C245D8">
            <w:pPr>
              <w:ind w:right="-1276"/>
              <w:rPr>
                <w:rFonts w:cs="GE Dinar One"/>
                <w:rtl/>
              </w:rPr>
            </w:pPr>
          </w:p>
        </w:tc>
      </w:tr>
    </w:tbl>
    <w:p w:rsidR="003A24CC" w:rsidRPr="00810EE6" w:rsidRDefault="003A24CC" w:rsidP="003A24CC">
      <w:pPr>
        <w:spacing w:after="0" w:line="240" w:lineRule="auto"/>
        <w:ind w:right="-567"/>
        <w:rPr>
          <w:rFonts w:ascii="Traditional Arabic" w:hAnsi="Traditional Arabic" w:cs="GE Dinar One"/>
          <w:b/>
          <w:bCs/>
          <w:sz w:val="16"/>
          <w:szCs w:val="16"/>
          <w:rtl/>
        </w:rPr>
      </w:pPr>
    </w:p>
    <w:p w:rsidR="003A24CC" w:rsidRPr="003A24CC" w:rsidRDefault="003A24CC" w:rsidP="006E6070">
      <w:pPr>
        <w:spacing w:after="0" w:line="240" w:lineRule="auto"/>
        <w:ind w:left="142" w:right="-567"/>
        <w:rPr>
          <w:rFonts w:ascii="Traditional Arabic" w:hAnsi="Traditional Arabic" w:cs="GE Dinar One"/>
          <w:b/>
          <w:bCs/>
          <w:sz w:val="28"/>
          <w:szCs w:val="28"/>
          <w:rtl/>
        </w:rPr>
      </w:pP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سعادة الدكتور</w:t>
      </w:r>
      <w:r w:rsidR="00D54F3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</w:t>
      </w: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 </w:t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6E6070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الموقر</w:t>
      </w:r>
    </w:p>
    <w:p w:rsidR="003A24CC" w:rsidRPr="003A24CC" w:rsidRDefault="003A24CC" w:rsidP="00DB6A95">
      <w:pPr>
        <w:spacing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السلام عليكم ورحمة الله وبركاته. وبعد،</w:t>
      </w:r>
      <w:r w:rsidR="006E6070">
        <w:rPr>
          <w:rFonts w:ascii="Traditional Arabic" w:hAnsi="Traditional Arabic" w:cs="GE Dinar One"/>
          <w:sz w:val="24"/>
          <w:szCs w:val="24"/>
          <w:rtl/>
        </w:rPr>
        <w:tab/>
      </w:r>
    </w:p>
    <w:p w:rsidR="003A24CC" w:rsidRPr="003E2880" w:rsidRDefault="003E2880" w:rsidP="001438F8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  <w:r w:rsidRPr="003E2880">
        <w:rPr>
          <w:rFonts w:ascii="Traditional Arabic" w:hAnsi="Traditional Arabic" w:cs="GE Dinar One" w:hint="cs"/>
          <w:rtl/>
        </w:rPr>
        <w:t xml:space="preserve">نرفق لسعادتكم </w:t>
      </w:r>
      <w:r w:rsidR="001438F8">
        <w:rPr>
          <w:rFonts w:ascii="Traditional Arabic" w:hAnsi="Traditional Arabic" w:cs="GE Dinar One" w:hint="cs"/>
          <w:rtl/>
        </w:rPr>
        <w:t>توصية</w:t>
      </w:r>
      <w:r w:rsidRPr="003E2880">
        <w:rPr>
          <w:rFonts w:ascii="Traditional Arabic" w:hAnsi="Traditional Arabic" w:cs="GE Dinar One" w:hint="cs"/>
          <w:rtl/>
        </w:rPr>
        <w:t xml:space="preserve"> القسم بتشكيل لجنة مناقشة رسالة ماجستير حسب البيانات الموضحة أدناه، نأمل منكم الاطلاع واتخاذ ما ترونه مناسباً.</w:t>
      </w:r>
    </w:p>
    <w:p w:rsidR="00E37325" w:rsidRDefault="003A24CC" w:rsidP="00E37325">
      <w:pPr>
        <w:spacing w:line="240" w:lineRule="auto"/>
        <w:ind w:left="142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                  وتقبلوا خالص الشكر والتقدير،،، </w:t>
      </w: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4685"/>
        <w:gridCol w:w="1127"/>
        <w:gridCol w:w="3119"/>
      </w:tblGrid>
      <w:tr w:rsidR="00E37325" w:rsidTr="00E37325">
        <w:tc>
          <w:tcPr>
            <w:tcW w:w="1691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رئيس القسم :</w:t>
            </w:r>
          </w:p>
        </w:tc>
        <w:tc>
          <w:tcPr>
            <w:tcW w:w="4685" w:type="dxa"/>
          </w:tcPr>
          <w:p w:rsidR="00E37325" w:rsidRPr="00E37325" w:rsidRDefault="00E37325" w:rsidP="00FB329B">
            <w:pPr>
              <w:rPr>
                <w:rFonts w:ascii="Traditional Arabic" w:hAnsi="Traditional Arabic" w:cs="GE Dinar One"/>
                <w:b/>
                <w:bCs/>
                <w:rtl/>
              </w:rPr>
            </w:pP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</w:rPr>
              <w:instrText>FORMTEXT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separate"/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end"/>
            </w:r>
          </w:p>
        </w:tc>
        <w:tc>
          <w:tcPr>
            <w:tcW w:w="1127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 التوقيع :</w:t>
            </w:r>
          </w:p>
        </w:tc>
        <w:tc>
          <w:tcPr>
            <w:tcW w:w="3119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</w:p>
        </w:tc>
      </w:tr>
    </w:tbl>
    <w:p w:rsidR="007D24A7" w:rsidRPr="00CB6012" w:rsidRDefault="00501CD2" w:rsidP="00E37325">
      <w:pPr>
        <w:spacing w:line="24" w:lineRule="auto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F2DF4" wp14:editId="7A72D96E">
                <wp:simplePos x="0" y="0"/>
                <wp:positionH relativeFrom="margin">
                  <wp:posOffset>100965</wp:posOffset>
                </wp:positionH>
                <wp:positionV relativeFrom="paragraph">
                  <wp:posOffset>18415</wp:posOffset>
                </wp:positionV>
                <wp:extent cx="6667500" cy="923925"/>
                <wp:effectExtent l="0" t="0" r="19050" b="28575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923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38D044F7" id="مستطيل 2" o:spid="_x0000_s1026" style="position:absolute;margin-left:7.95pt;margin-top:1.45pt;width:525pt;height:72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" filled="f" strokecolor="#1f4d78 [1604]" strokeweight="1pt">
                <w10:wrap anchorx="margin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388"/>
        <w:gridCol w:w="2127"/>
        <w:gridCol w:w="3822"/>
        <w:gridCol w:w="147"/>
      </w:tblGrid>
      <w:tr w:rsidR="00132FF7" w:rsidRPr="00230347" w:rsidTr="00AE14CB">
        <w:trPr>
          <w:jc w:val="center"/>
        </w:trPr>
        <w:tc>
          <w:tcPr>
            <w:tcW w:w="10484" w:type="dxa"/>
            <w:gridSpan w:val="4"/>
            <w:shd w:val="clear" w:color="auto" w:fill="F2F2F2" w:themeFill="background1" w:themeFillShade="F2"/>
          </w:tcPr>
          <w:p w:rsidR="00132FF7" w:rsidRPr="00AE14CB" w:rsidRDefault="00132FF7" w:rsidP="003E2880">
            <w:pPr>
              <w:tabs>
                <w:tab w:val="left" w:pos="3438"/>
              </w:tabs>
              <w:spacing w:line="276" w:lineRule="auto"/>
              <w:ind w:right="-1276"/>
              <w:rPr>
                <w:rFonts w:ascii="Segoe UI Semilight" w:hAnsi="Segoe UI Semilight" w:cs="GE Dinar One"/>
                <w:b/>
                <w:bCs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b/>
                <w:bCs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6303010</wp:posOffset>
                  </wp:positionH>
                  <wp:positionV relativeFrom="paragraph">
                    <wp:posOffset>0</wp:posOffset>
                  </wp:positionV>
                  <wp:extent cx="247650" cy="247650"/>
                  <wp:effectExtent l="0" t="0" r="0" b="0"/>
                  <wp:wrapThrough wrapText="bothSides">
                    <wp:wrapPolygon edited="0">
                      <wp:start x="1662" y="0"/>
                      <wp:lineTo x="0" y="4985"/>
                      <wp:lineTo x="0" y="16615"/>
                      <wp:lineTo x="1662" y="19938"/>
                      <wp:lineTo x="18277" y="19938"/>
                      <wp:lineTo x="19938" y="16615"/>
                      <wp:lineTo x="19938" y="4985"/>
                      <wp:lineTo x="18277" y="0"/>
                      <wp:lineTo x="1662" y="0"/>
                    </wp:wrapPolygon>
                  </wp:wrapThrough>
                  <wp:docPr id="7" name="صورة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453245889_photo.ic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12E55" w:rsidRPr="00AE14CB">
              <w:rPr>
                <w:rFonts w:ascii="Segoe UI Semilight" w:hAnsi="Segoe UI Semilight" w:cs="GE Dinar One" w:hint="cs"/>
                <w:b/>
                <w:bCs/>
                <w:sz w:val="26"/>
                <w:szCs w:val="26"/>
                <w:rtl/>
              </w:rPr>
              <w:t xml:space="preserve"> </w:t>
            </w:r>
            <w:r w:rsidR="00D54F3C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بيانات الطالب</w:t>
            </w:r>
            <w:r w:rsidR="003E2880">
              <w:rPr>
                <w:rFonts w:ascii="Segoe UI Semilight" w:hAnsi="Segoe UI Semilight" w:cs="GE Dinar One"/>
                <w:b/>
                <w:bCs/>
                <w:sz w:val="16"/>
                <w:szCs w:val="16"/>
              </w:rPr>
              <w:t>/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16"/>
                <w:szCs w:val="16"/>
                <w:rtl/>
              </w:rPr>
              <w:t xml:space="preserve"> </w:t>
            </w:r>
            <w:r w:rsidR="00BF3F31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ـة</w:t>
            </w:r>
          </w:p>
        </w:tc>
      </w:tr>
      <w:tr w:rsidR="00FD77FF" w:rsidRPr="00230347" w:rsidTr="00AE14CB">
        <w:trPr>
          <w:jc w:val="center"/>
        </w:trPr>
        <w:tc>
          <w:tcPr>
            <w:tcW w:w="10484" w:type="dxa"/>
            <w:gridSpan w:val="4"/>
          </w:tcPr>
          <w:p w:rsidR="00FD77FF" w:rsidRPr="00230347" w:rsidRDefault="00FD77F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jc w:val="center"/>
        </w:trPr>
        <w:tc>
          <w:tcPr>
            <w:tcW w:w="4388" w:type="dxa"/>
            <w:shd w:val="clear" w:color="auto" w:fill="F2F2F2" w:themeFill="background1" w:themeFillShade="F2"/>
          </w:tcPr>
          <w:p w:rsidR="00AE14CB" w:rsidRPr="00AE14CB" w:rsidRDefault="00BF3F31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 الجامعي</w:t>
            </w:r>
          </w:p>
        </w:tc>
        <w:tc>
          <w:tcPr>
            <w:tcW w:w="3822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قسم</w:t>
            </w: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trHeight w:val="385"/>
          <w:jc w:val="center"/>
        </w:trPr>
        <w:tc>
          <w:tcPr>
            <w:tcW w:w="4388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0" w:name="Text2"/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  <w:bookmarkEnd w:id="0"/>
          </w:p>
        </w:tc>
        <w:tc>
          <w:tcPr>
            <w:tcW w:w="2127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1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3822" w:type="dxa"/>
          </w:tcPr>
          <w:p w:rsidR="00AE14CB" w:rsidRPr="00AE14CB" w:rsidRDefault="00AE14CB" w:rsidP="00FB329B">
            <w:pPr>
              <w:tabs>
                <w:tab w:val="center" w:pos="5570"/>
                <w:tab w:val="left" w:pos="6227"/>
              </w:tabs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D24A7" w:rsidRPr="00230347" w:rsidRDefault="00680E80" w:rsidP="00E37325">
      <w:pPr>
        <w:tabs>
          <w:tab w:val="center" w:pos="5570"/>
          <w:tab w:val="left" w:pos="6227"/>
        </w:tabs>
        <w:spacing w:after="0" w:line="240" w:lineRule="auto"/>
        <w:ind w:right="-1276"/>
        <w:rPr>
          <w:rFonts w:ascii="Segoe UI Semilight" w:hAnsi="Segoe UI Semilight" w:cs="GE Dinar One"/>
          <w:rtl/>
        </w:rPr>
      </w:pPr>
      <w:r w:rsidRPr="00230347">
        <w:rPr>
          <w:rFonts w:cs="GE Dinar One"/>
          <w:noProof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BA3F6C" wp14:editId="171FEA6E">
                <wp:simplePos x="0" y="0"/>
                <wp:positionH relativeFrom="page">
                  <wp:posOffset>371475</wp:posOffset>
                </wp:positionH>
                <wp:positionV relativeFrom="paragraph">
                  <wp:posOffset>144145</wp:posOffset>
                </wp:positionV>
                <wp:extent cx="6657975" cy="3943350"/>
                <wp:effectExtent l="0" t="0" r="28575" b="1905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7975" cy="39433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D80CB14" id="مستطيل 3" o:spid="_x0000_s1026" style="position:absolute;margin-left:29.25pt;margin-top:11.35pt;width:524.25pt;height:310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" filled="f" strokecolor="#41719c" strokeweight="1pt">
                <w10:wrap anchorx="page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490"/>
      </w:tblGrid>
      <w:tr w:rsidR="00132FF7" w:rsidRPr="00230347" w:rsidTr="00912E55">
        <w:trPr>
          <w:jc w:val="center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32FF7" w:rsidRPr="00DB6A95" w:rsidRDefault="00132FF7" w:rsidP="00AE14C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  <w:lang w:val="en-IN" w:eastAsia="en-IN"/>
              </w:rPr>
              <w:drawing>
                <wp:anchor distT="0" distB="0" distL="114300" distR="114300" simplePos="0" relativeHeight="251664384" behindDoc="1" locked="0" layoutInCell="1" allowOverlap="1" wp14:anchorId="34C43C4F" wp14:editId="674A75B8">
                  <wp:simplePos x="0" y="0"/>
                  <wp:positionH relativeFrom="column">
                    <wp:posOffset>6323965</wp:posOffset>
                  </wp:positionH>
                  <wp:positionV relativeFrom="paragraph">
                    <wp:posOffset>3175</wp:posOffset>
                  </wp:positionV>
                  <wp:extent cx="238125" cy="219075"/>
                  <wp:effectExtent l="0" t="0" r="9525" b="9525"/>
                  <wp:wrapTight wrapText="bothSides">
                    <wp:wrapPolygon edited="0">
                      <wp:start x="13824" y="0"/>
                      <wp:lineTo x="0" y="0"/>
                      <wp:lineTo x="0" y="20661"/>
                      <wp:lineTo x="20736" y="20661"/>
                      <wp:lineTo x="20736" y="0"/>
                      <wp:lineTo x="13824" y="0"/>
                    </wp:wrapPolygon>
                  </wp:wrapTight>
                  <wp:docPr id="6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53245913_note.ic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2E55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 </w:t>
            </w:r>
            <w:r w:rsidR="00AE14CB" w:rsidRPr="00AE14CB"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بيانات مقترح الرسالة</w:t>
            </w:r>
          </w:p>
        </w:tc>
      </w:tr>
    </w:tbl>
    <w:p w:rsidR="00AE14CB" w:rsidRDefault="00AE14CB" w:rsidP="00273552">
      <w:pPr>
        <w:tabs>
          <w:tab w:val="center" w:pos="5570"/>
          <w:tab w:val="left" w:pos="6227"/>
        </w:tabs>
        <w:spacing w:after="0"/>
        <w:ind w:left="-1192"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8364"/>
      </w:tblGrid>
      <w:tr w:rsidR="00AE14CB" w:rsidTr="002A7B1F">
        <w:trPr>
          <w:trHeight w:val="584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عربي</w:t>
            </w:r>
          </w:p>
        </w:tc>
        <w:tc>
          <w:tcPr>
            <w:tcW w:w="8364" w:type="dxa"/>
          </w:tcPr>
          <w:p w:rsidR="00AE14CB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2A7B1F" w:rsidTr="00ED20D3">
        <w:trPr>
          <w:jc w:val="center"/>
        </w:trPr>
        <w:tc>
          <w:tcPr>
            <w:tcW w:w="10337" w:type="dxa"/>
            <w:gridSpan w:val="2"/>
          </w:tcPr>
          <w:p w:rsidR="002A7B1F" w:rsidRDefault="002A7B1F" w:rsidP="002A7B1F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2A7B1F">
        <w:trPr>
          <w:trHeight w:val="651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751EE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انجليزي</w:t>
            </w:r>
          </w:p>
        </w:tc>
        <w:tc>
          <w:tcPr>
            <w:tcW w:w="8364" w:type="dxa"/>
          </w:tcPr>
          <w:p w:rsidR="00AE14CB" w:rsidRPr="002A7B1F" w:rsidRDefault="002A7B1F" w:rsidP="006C548B">
            <w:pPr>
              <w:tabs>
                <w:tab w:val="left" w:pos="5419"/>
                <w:tab w:val="center" w:pos="5570"/>
                <w:tab w:val="left" w:pos="6227"/>
              </w:tabs>
              <w:ind w:right="34"/>
              <w:jc w:val="right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                                                                                       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Arabic"/>
                  <w:textInput>
                    <w:maxLength w:val="100"/>
                  </w:textInput>
                </w:ffData>
              </w:fldCha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2A7B1F" w:rsidRDefault="002A7B1F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06"/>
        <w:gridCol w:w="3686"/>
        <w:gridCol w:w="2126"/>
        <w:gridCol w:w="3119"/>
      </w:tblGrid>
      <w:tr w:rsidR="0053216E" w:rsidTr="007E1F04">
        <w:trPr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  :</w:t>
            </w:r>
          </w:p>
        </w:tc>
        <w:tc>
          <w:tcPr>
            <w:tcW w:w="3686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المساعد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3119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53216E" w:rsidTr="007E1F04">
        <w:trPr>
          <w:trHeight w:val="343"/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3686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BF3F31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الوظيفي        </w:t>
            </w:r>
            <w:r w:rsidR="00BF3F31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:</w:t>
            </w:r>
          </w:p>
        </w:tc>
        <w:tc>
          <w:tcPr>
            <w:tcW w:w="3119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90C3E" w:rsidRDefault="00790C3E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546"/>
        <w:gridCol w:w="2410"/>
        <w:gridCol w:w="2693"/>
        <w:gridCol w:w="2699"/>
      </w:tblGrid>
      <w:tr w:rsidR="00790C3E" w:rsidTr="007E1F04">
        <w:trPr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وافقة القسم بالجلسة رقم :</w:t>
            </w:r>
          </w:p>
        </w:tc>
        <w:tc>
          <w:tcPr>
            <w:tcW w:w="2410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رقم اعتماد الطلب الإلكتروني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699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790C3E" w:rsidTr="007E1F04">
        <w:trPr>
          <w:trHeight w:val="363"/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تاريخ موافقة القسم بالجلسة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410" w:type="dxa"/>
          </w:tcPr>
          <w:p w:rsidR="00790C3E" w:rsidRPr="00281D31" w:rsidRDefault="00281D31" w:rsidP="00FB329B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bookmarkStart w:id="1" w:name="Text14"/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1"/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تاريخ اعتماد الطلب الإلكتروني: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               :</w:t>
            </w:r>
          </w:p>
        </w:tc>
        <w:tc>
          <w:tcPr>
            <w:tcW w:w="2699" w:type="dxa"/>
          </w:tcPr>
          <w:p w:rsidR="00D54F3C" w:rsidRPr="00281D31" w:rsidRDefault="00281D31" w:rsidP="00E37325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</w:tr>
    </w:tbl>
    <w:p w:rsidR="00AB4357" w:rsidRPr="00AB4357" w:rsidRDefault="00AB4357" w:rsidP="00AB4357">
      <w:pPr>
        <w:tabs>
          <w:tab w:val="center" w:pos="5570"/>
          <w:tab w:val="left" w:pos="6227"/>
        </w:tabs>
        <w:spacing w:after="0"/>
        <w:ind w:left="283" w:right="-1276"/>
        <w:rPr>
          <w:rFonts w:ascii="Segoe UI Semilight" w:hAnsi="Segoe UI Semilight" w:cs="GE Dinar One"/>
          <w:rtl/>
        </w:rPr>
      </w:pPr>
      <w:r w:rsidRPr="00AB4357">
        <w:rPr>
          <w:rFonts w:ascii="Segoe UI Semilight" w:hAnsi="Segoe UI Semilight" w:cs="GE Dinar One" w:hint="cs"/>
          <w:rtl/>
        </w:rPr>
        <w:t>أعضاء لجنة المناقشة:</w:t>
      </w:r>
    </w:p>
    <w:tbl>
      <w:tblPr>
        <w:tblStyle w:val="TableGrid"/>
        <w:bidiVisual/>
        <w:tblW w:w="0" w:type="auto"/>
        <w:tblInd w:w="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"/>
        <w:gridCol w:w="769"/>
        <w:gridCol w:w="3118"/>
        <w:gridCol w:w="1418"/>
        <w:gridCol w:w="1134"/>
        <w:gridCol w:w="709"/>
        <w:gridCol w:w="283"/>
        <w:gridCol w:w="1418"/>
        <w:gridCol w:w="1134"/>
      </w:tblGrid>
      <w:tr w:rsidR="00AB4357" w:rsidTr="006C548B">
        <w:tc>
          <w:tcPr>
            <w:tcW w:w="42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1-</w:t>
            </w:r>
          </w:p>
        </w:tc>
        <w:tc>
          <w:tcPr>
            <w:tcW w:w="76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AB4357" w:rsidRPr="006C548B" w:rsidRDefault="00AB4357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rtl/>
              </w:rPr>
              <w:t xml:space="preserve">     </w:t>
            </w:r>
          </w:p>
        </w:tc>
        <w:tc>
          <w:tcPr>
            <w:tcW w:w="141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 العملية:</w:t>
            </w:r>
          </w:p>
        </w:tc>
        <w:tc>
          <w:tcPr>
            <w:tcW w:w="1134" w:type="dxa"/>
          </w:tcPr>
          <w:p w:rsidR="00AB4357" w:rsidRPr="0007539A" w:rsidRDefault="0007539A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70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مقرر</w:t>
            </w:r>
          </w:p>
        </w:tc>
        <w:tc>
          <w:tcPr>
            <w:tcW w:w="283" w:type="dxa"/>
            <w:vMerge w:val="restart"/>
          </w:tcPr>
          <w:p w:rsidR="00AB4357" w:rsidRPr="00AB4357" w:rsidRDefault="00AB4357" w:rsidP="00AB4357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418" w:type="dxa"/>
          </w:tcPr>
          <w:p w:rsidR="00AB4357" w:rsidRPr="00AB4357" w:rsidRDefault="00AB4357" w:rsidP="001438F8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الرقم </w:t>
            </w:r>
            <w:r w:rsidR="006E6070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وظيفي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AB4357" w:rsidRPr="0007539A" w:rsidRDefault="006C548B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7E1F04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7E1F04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7E1F04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AB4357" w:rsidTr="006C548B">
        <w:tc>
          <w:tcPr>
            <w:tcW w:w="42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2-</w:t>
            </w:r>
          </w:p>
        </w:tc>
        <w:tc>
          <w:tcPr>
            <w:tcW w:w="76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AB4357" w:rsidRPr="006C548B" w:rsidRDefault="0007539A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AB4357" w:rsidRPr="0007539A" w:rsidRDefault="0007539A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70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ضو</w:t>
            </w:r>
          </w:p>
        </w:tc>
        <w:tc>
          <w:tcPr>
            <w:tcW w:w="283" w:type="dxa"/>
            <w:vMerge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418" w:type="dxa"/>
          </w:tcPr>
          <w:p w:rsidR="00AB4357" w:rsidRPr="00AB4357" w:rsidRDefault="00AB4357" w:rsidP="001438F8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="006E6070"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</w:t>
            </w:r>
            <w:r w:rsidR="006E6070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و</w:t>
            </w:r>
            <w:r w:rsidR="006E6070"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ظيفي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AB4357" w:rsidRPr="00AB4357" w:rsidRDefault="0007539A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AB4357" w:rsidTr="006C548B">
        <w:tc>
          <w:tcPr>
            <w:tcW w:w="42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3-</w:t>
            </w:r>
          </w:p>
        </w:tc>
        <w:tc>
          <w:tcPr>
            <w:tcW w:w="76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AB4357" w:rsidRPr="006C548B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AB4357" w:rsidRPr="0007539A" w:rsidRDefault="0007539A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709" w:type="dxa"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ضو</w:t>
            </w:r>
          </w:p>
        </w:tc>
        <w:tc>
          <w:tcPr>
            <w:tcW w:w="283" w:type="dxa"/>
            <w:vMerge/>
          </w:tcPr>
          <w:p w:rsidR="00AB4357" w:rsidRPr="00AB4357" w:rsidRDefault="00AB4357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418" w:type="dxa"/>
          </w:tcPr>
          <w:p w:rsidR="00AB4357" w:rsidRPr="00AB4357" w:rsidRDefault="00AB4357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</w:t>
            </w:r>
            <w:r w:rsidR="001438F8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و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ظي</w:t>
            </w:r>
            <w:r w:rsidR="00D430A4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ف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ي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AB4357" w:rsidRPr="00AB4357" w:rsidRDefault="006C548B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D430A4" w:rsidTr="006C548B">
        <w:tc>
          <w:tcPr>
            <w:tcW w:w="42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4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-</w:t>
            </w:r>
          </w:p>
        </w:tc>
        <w:tc>
          <w:tcPr>
            <w:tcW w:w="769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D430A4" w:rsidRPr="006C548B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D430A4" w:rsidRPr="0007539A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709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ضو</w:t>
            </w:r>
          </w:p>
        </w:tc>
        <w:tc>
          <w:tcPr>
            <w:tcW w:w="283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41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و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ظيفي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D430A4" w:rsidTr="006C548B">
        <w:tc>
          <w:tcPr>
            <w:tcW w:w="42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5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-</w:t>
            </w:r>
          </w:p>
        </w:tc>
        <w:tc>
          <w:tcPr>
            <w:tcW w:w="769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:</w:t>
            </w:r>
          </w:p>
        </w:tc>
        <w:tc>
          <w:tcPr>
            <w:tcW w:w="3118" w:type="dxa"/>
          </w:tcPr>
          <w:p w:rsidR="00D430A4" w:rsidRPr="006C548B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41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رتب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عملية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D430A4" w:rsidRPr="0007539A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709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ضو</w:t>
            </w:r>
          </w:p>
        </w:tc>
        <w:tc>
          <w:tcPr>
            <w:tcW w:w="283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418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و</w:t>
            </w: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ظيفي</w:t>
            </w:r>
            <w:r w:rsidRPr="00AB4357">
              <w:rPr>
                <w:rFonts w:ascii="Segoe UI Semilight" w:hAnsi="Segoe UI Semilight" w:cs="GE Dinar One"/>
                <w:sz w:val="20"/>
                <w:szCs w:val="20"/>
                <w:rtl/>
              </w:rPr>
              <w:t>:</w:t>
            </w:r>
          </w:p>
        </w:tc>
        <w:tc>
          <w:tcPr>
            <w:tcW w:w="1134" w:type="dxa"/>
          </w:tcPr>
          <w:p w:rsidR="00D430A4" w:rsidRPr="00AB4357" w:rsidRDefault="00D430A4" w:rsidP="00D430A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197205" w:rsidRDefault="00197205" w:rsidP="00810EE6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</w:rPr>
      </w:pPr>
    </w:p>
    <w:tbl>
      <w:tblPr>
        <w:tblStyle w:val="TableGrid"/>
        <w:bidiVisual/>
        <w:tblW w:w="9099" w:type="dxa"/>
        <w:tblInd w:w="2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"/>
        <w:gridCol w:w="280"/>
        <w:gridCol w:w="680"/>
        <w:gridCol w:w="7185"/>
        <w:gridCol w:w="8"/>
      </w:tblGrid>
      <w:tr w:rsidR="007E1F04" w:rsidTr="00C52BA8">
        <w:trPr>
          <w:gridAfter w:val="1"/>
          <w:wAfter w:w="8" w:type="dxa"/>
          <w:trHeight w:val="358"/>
        </w:trPr>
        <w:tc>
          <w:tcPr>
            <w:tcW w:w="9091" w:type="dxa"/>
            <w:gridSpan w:val="4"/>
          </w:tcPr>
          <w:p w:rsidR="007E1F04" w:rsidRPr="007E1F04" w:rsidRDefault="007E1F04" w:rsidP="00C52BA8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255" w:right="-1276" w:hanging="255"/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</w:pPr>
            <w:r w:rsidRPr="007E1F04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نسبة الاقتباس</w:t>
            </w:r>
            <w:r w:rsidRPr="007E1F0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  <w:t xml:space="preserve">   : </w:t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 w:rsidRPr="007E1F04">
              <w:rPr>
                <w:sz w:val="20"/>
                <w:szCs w:val="20"/>
                <w:u w:val="dotted"/>
                <w:rtl/>
              </w:rPr>
              <w:t> </w:t>
            </w:r>
            <w:r w:rsidRPr="007E1F04">
              <w:rPr>
                <w:sz w:val="20"/>
                <w:szCs w:val="20"/>
                <w:u w:val="dotted"/>
                <w:rtl/>
              </w:rPr>
              <w:t> </w:t>
            </w:r>
            <w:r w:rsidRPr="007E1F04">
              <w:rPr>
                <w:sz w:val="20"/>
                <w:szCs w:val="20"/>
                <w:u w:val="dotted"/>
                <w:rtl/>
              </w:rPr>
              <w:t> </w:t>
            </w:r>
            <w:r w:rsidRPr="007E1F04">
              <w:rPr>
                <w:sz w:val="20"/>
                <w:szCs w:val="20"/>
                <w:u w:val="dotted"/>
                <w:rtl/>
              </w:rPr>
              <w:t> </w:t>
            </w:r>
            <w:r w:rsidRPr="007E1F04">
              <w:rPr>
                <w:sz w:val="20"/>
                <w:szCs w:val="20"/>
                <w:u w:val="dotted"/>
                <w:rtl/>
              </w:rPr>
              <w:t> </w:t>
            </w:r>
            <w:r w:rsidRPr="007E1F04"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  <w:p w:rsidR="007E1F04" w:rsidRPr="00C768A2" w:rsidRDefault="00C768A2" w:rsidP="00C768A2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255" w:right="-1276" w:hanging="255"/>
              <w:rPr>
                <w:rFonts w:ascii="Segoe UI Semilight" w:hAnsi="Segoe UI Semilight" w:cs="GE Dinar One"/>
                <w:b/>
                <w:bCs/>
                <w:sz w:val="20"/>
                <w:szCs w:val="20"/>
                <w:u w:val="dotted"/>
                <w:rtl/>
              </w:rPr>
            </w:pPr>
            <w:r w:rsidRPr="00C768A2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هل تم نشر في مجلة محكمة</w:t>
            </w:r>
            <w:r w:rsidRPr="00C768A2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: </w:t>
            </w:r>
            <w:r w:rsidRPr="00C768A2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نعم</w:t>
            </w:r>
            <w:r w:rsidRPr="00C768A2">
              <w:rPr>
                <w:rFonts w:ascii="Segoe UI Semilight" w:hAnsi="Segoe UI Semilight" w:cs="GE Dinar One"/>
                <w:b/>
                <w:bCs/>
                <w:rtl/>
              </w:rPr>
              <w:t xml:space="preserve">  </w:t>
            </w:r>
            <w:r w:rsidRPr="00C768A2">
              <w:rPr>
                <w:rFonts w:ascii="Segoe UI Semilight" w:hAnsi="Segoe UI Semilight" w:cs="GE Dinar One"/>
                <w:b/>
                <w:bCs/>
              </w:rPr>
              <w:t xml:space="preserve"> </w:t>
            </w:r>
            <w:sdt>
              <w:sdtPr>
                <w:rPr>
                  <w:rFonts w:ascii="Segoe UI Semilight" w:hAnsi="Segoe UI Semilight" w:cs="GE Dinar One"/>
                  <w:b/>
                  <w:bCs/>
                  <w:rtl/>
                </w:rPr>
                <w:id w:val="736282903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Pr="00C768A2">
                  <w:rPr>
                    <w:rFonts w:ascii="Segoe UI Semilight" w:hAnsi="Segoe UI Semilight" w:cs="GE Dinar One"/>
                    <w:b/>
                    <w:bCs/>
                  </w:rPr>
                  <w:sym w:font="Wingdings" w:char="F0FE"/>
                </w:r>
              </w:sdtContent>
            </w:sdt>
            <w:r w:rsidRPr="00C768A2">
              <w:rPr>
                <w:rFonts w:ascii="Segoe UI Semilight" w:hAnsi="Segoe UI Semilight" w:cs="GE Dinar One"/>
                <w:b/>
                <w:bCs/>
              </w:rPr>
              <w:t xml:space="preserve">   </w:t>
            </w:r>
            <w:r w:rsidRPr="00C768A2">
              <w:rPr>
                <w:rFonts w:ascii="Segoe UI Semilight" w:hAnsi="Segoe UI Semilight" w:cs="GE Dinar One"/>
                <w:b/>
                <w:bCs/>
                <w:rtl/>
              </w:rPr>
              <w:t xml:space="preserve">  لا</w:t>
            </w:r>
            <w:r w:rsidRPr="00C768A2">
              <w:rPr>
                <w:rFonts w:ascii="Segoe UI Semilight" w:hAnsi="Segoe UI Semilight" w:cs="GE Dinar One" w:hint="cs"/>
                <w:b/>
                <w:bCs/>
                <w:rtl/>
              </w:rPr>
              <w:t xml:space="preserve"> </w:t>
            </w:r>
            <w:r w:rsidRPr="00C768A2">
              <w:rPr>
                <w:rFonts w:ascii="Segoe UI Semilight" w:hAnsi="Segoe UI Semilight" w:cs="GE Dinar One"/>
                <w:b/>
                <w:bCs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/>
                  <w:bCs/>
                  <w:rtl/>
                </w:rPr>
                <w:id w:val="2053042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 Symbol" w:hint="eastAsia"/>
                    <w:b/>
                    <w:bCs/>
                    <w:rtl/>
                  </w:rPr>
                  <w:t>☐</w:t>
                </w:r>
              </w:sdtContent>
            </w:sdt>
            <w:r w:rsidRPr="00C768A2">
              <w:rPr>
                <w:rFonts w:ascii="Segoe UI Semilight" w:hAnsi="Segoe UI Semilight" w:cs="GE Dinar One"/>
                <w:b/>
                <w:bCs/>
              </w:rPr>
              <w:t xml:space="preserve">   </w:t>
            </w:r>
          </w:p>
        </w:tc>
      </w:tr>
      <w:tr w:rsidR="007E1F04" w:rsidRPr="00AA54CB" w:rsidTr="00C52BA8">
        <w:trPr>
          <w:trHeight w:val="141"/>
        </w:trPr>
        <w:tc>
          <w:tcPr>
            <w:tcW w:w="946" w:type="dxa"/>
          </w:tcPr>
          <w:p w:rsidR="007E1F04" w:rsidRPr="00C52BA8" w:rsidRDefault="007E1F04" w:rsidP="007E1F0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80" w:type="dxa"/>
          </w:tcPr>
          <w:p w:rsidR="007E1F04" w:rsidRPr="00C52BA8" w:rsidRDefault="007E1F04" w:rsidP="007E1F0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80" w:type="dxa"/>
          </w:tcPr>
          <w:p w:rsidR="007E1F04" w:rsidRPr="00C52BA8" w:rsidRDefault="007E1F04" w:rsidP="007E1F04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193" w:type="dxa"/>
            <w:gridSpan w:val="2"/>
          </w:tcPr>
          <w:p w:rsidR="007E1F04" w:rsidRPr="007E1F04" w:rsidRDefault="007E1F04" w:rsidP="00C52BA8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7E1F04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</w:p>
        </w:tc>
      </w:tr>
    </w:tbl>
    <w:p w:rsidR="007E1F04" w:rsidRDefault="00501CD2" w:rsidP="00810EE6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</w:rPr>
      </w:pPr>
      <w:r>
        <w:rPr>
          <w:rFonts w:ascii="Segoe UI Semilight" w:hAnsi="Segoe UI Semilight" w:cs="GE Dinar One"/>
          <w:noProof/>
          <w:sz w:val="16"/>
          <w:szCs w:val="16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7512AD2" wp14:editId="5FE4AFB3">
                <wp:simplePos x="0" y="0"/>
                <wp:positionH relativeFrom="page">
                  <wp:posOffset>371475</wp:posOffset>
                </wp:positionH>
                <wp:positionV relativeFrom="paragraph">
                  <wp:posOffset>90806</wp:posOffset>
                </wp:positionV>
                <wp:extent cx="6657975" cy="2542540"/>
                <wp:effectExtent l="0" t="0" r="28575" b="10160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7975" cy="25425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6A95" w:rsidRDefault="00DB6A95" w:rsidP="00DB6A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7512AD2" id="مستطيل 13" o:spid="_x0000_s1026" style="position:absolute;left:0;text-align:left;margin-left:29.25pt;margin-top:7.15pt;width:524.25pt;height:200.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" fillcolor="white [3201]" strokecolor="#4472c4 [3208]" strokeweight="1pt">
                <v:textbox>
                  <w:txbxContent>
                    <w:p w:rsidR="00DB6A95" w:rsidRDefault="00DB6A95" w:rsidP="00DB6A95"/>
                  </w:txbxContent>
                </v:textbox>
                <w10:wrap anchorx="page"/>
              </v:rect>
            </w:pict>
          </mc:Fallback>
        </mc:AlternateContent>
      </w:r>
    </w:p>
    <w:p w:rsidR="007E1F04" w:rsidRDefault="007E1F04" w:rsidP="00810EE6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tblpPr w:leftFromText="180" w:rightFromText="180" w:vertAnchor="text" w:horzAnchor="margin" w:tblpXSpec="center" w:tblpY="69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797820" w:rsidTr="00797820">
        <w:trPr>
          <w:trHeight w:val="416"/>
        </w:trPr>
        <w:tc>
          <w:tcPr>
            <w:tcW w:w="10348" w:type="dxa"/>
            <w:shd w:val="clear" w:color="auto" w:fill="F2F2F2" w:themeFill="background1" w:themeFillShade="F2"/>
          </w:tcPr>
          <w:p w:rsidR="00797820" w:rsidRPr="00067097" w:rsidRDefault="00797820" w:rsidP="00797820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noProof/>
                <w:sz w:val="24"/>
                <w:szCs w:val="24"/>
                <w:rtl/>
                <w:lang w:val="en-IN" w:eastAsia="en-IN"/>
              </w:rPr>
              <w:drawing>
                <wp:anchor distT="0" distB="0" distL="114300" distR="114300" simplePos="0" relativeHeight="251666432" behindDoc="1" locked="0" layoutInCell="1" allowOverlap="1" wp14:anchorId="2D10715D" wp14:editId="6AD9DA25">
                  <wp:simplePos x="0" y="0"/>
                  <wp:positionH relativeFrom="column">
                    <wp:posOffset>6197600</wp:posOffset>
                  </wp:positionH>
                  <wp:positionV relativeFrom="paragraph">
                    <wp:posOffset>2540</wp:posOffset>
                  </wp:positionV>
                  <wp:extent cx="295275" cy="254000"/>
                  <wp:effectExtent l="0" t="0" r="9525" b="0"/>
                  <wp:wrapTight wrapText="bothSides">
                    <wp:wrapPolygon edited="0">
                      <wp:start x="2787" y="0"/>
                      <wp:lineTo x="0" y="3240"/>
                      <wp:lineTo x="0" y="16200"/>
                      <wp:lineTo x="2787" y="19440"/>
                      <wp:lineTo x="18116" y="19440"/>
                      <wp:lineTo x="20903" y="16200"/>
                      <wp:lineTo x="20903" y="3240"/>
                      <wp:lineTo x="18116" y="0"/>
                      <wp:lineTo x="2787" y="0"/>
                    </wp:wrapPolygon>
                  </wp:wrapTight>
                  <wp:docPr id="12" name="صورة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1453246046_tick.ic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67097"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 xml:space="preserve">   </w:t>
            </w:r>
            <w:r w:rsidRPr="00067097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 xml:space="preserve"> خاص بوكالة الدراسات العليا والبحث العلمي</w:t>
            </w:r>
            <w:r>
              <w:rPr>
                <w:rFonts w:ascii="Segoe UI Semilight" w:hAnsi="Segoe UI Semilight" w:cs="GE Dinar One"/>
                <w:b/>
                <w:bCs/>
                <w:sz w:val="24"/>
                <w:szCs w:val="24"/>
                <w:rtl/>
              </w:rPr>
              <w:tab/>
            </w:r>
          </w:p>
        </w:tc>
      </w:tr>
    </w:tbl>
    <w:p w:rsidR="00067097" w:rsidRPr="00067097" w:rsidRDefault="00067097" w:rsidP="00067097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16"/>
          <w:szCs w:val="16"/>
          <w:rtl/>
        </w:rPr>
      </w:pPr>
    </w:p>
    <w:p w:rsidR="00ED20D3" w:rsidRDefault="00ED20D3" w:rsidP="00B55821">
      <w:pPr>
        <w:tabs>
          <w:tab w:val="center" w:pos="5570"/>
          <w:tab w:val="left" w:pos="6227"/>
        </w:tabs>
        <w:spacing w:after="0"/>
        <w:ind w:right="-1276" w:firstLine="141"/>
        <w:rPr>
          <w:rFonts w:ascii="Segoe UI Semilight" w:hAnsi="Segoe UI Semilight" w:cs="GE Dinar One"/>
          <w:b/>
          <w:bCs/>
          <w:sz w:val="28"/>
          <w:szCs w:val="28"/>
          <w:rtl/>
        </w:rPr>
      </w:pP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سعادة الدكتور عميد الكلية   </w:t>
      </w:r>
      <w:r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</w:t>
      </w:r>
      <w:r w:rsidRPr="00ED20D3">
        <w:rPr>
          <w:rFonts w:ascii="Segoe UI Semilight" w:hAnsi="Segoe UI Semilight" w:cs="GE Dinar One" w:hint="cs"/>
          <w:b/>
          <w:bCs/>
          <w:sz w:val="28"/>
          <w:szCs w:val="28"/>
          <w:rtl/>
        </w:rPr>
        <w:t>الموقر</w:t>
      </w:r>
    </w:p>
    <w:p w:rsidR="00ED20D3" w:rsidRPr="00ED20D3" w:rsidRDefault="00ED20D3" w:rsidP="00B55821">
      <w:pPr>
        <w:tabs>
          <w:tab w:val="center" w:pos="5570"/>
          <w:tab w:val="left" w:pos="6227"/>
        </w:tabs>
        <w:spacing w:after="0"/>
        <w:ind w:left="141" w:right="-1276"/>
        <w:rPr>
          <w:rFonts w:ascii="Segoe UI Semilight" w:hAnsi="Segoe UI Semilight" w:cs="GE Dinar One"/>
          <w:sz w:val="20"/>
          <w:szCs w:val="20"/>
          <w:rtl/>
        </w:rPr>
      </w:pPr>
      <w:r>
        <w:rPr>
          <w:rFonts w:ascii="Segoe UI Semilight" w:hAnsi="Segoe UI Semilight" w:cs="GE Dinar One" w:hint="cs"/>
          <w:sz w:val="20"/>
          <w:szCs w:val="20"/>
          <w:rtl/>
        </w:rPr>
        <w:t>السلام عليكم ورحمة الله وبركاته وبعد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"/>
        <w:gridCol w:w="283"/>
        <w:gridCol w:w="1418"/>
        <w:gridCol w:w="1559"/>
        <w:gridCol w:w="556"/>
        <w:gridCol w:w="990"/>
        <w:gridCol w:w="720"/>
        <w:gridCol w:w="3687"/>
        <w:gridCol w:w="993"/>
      </w:tblGrid>
      <w:tr w:rsidR="00B55821" w:rsidTr="00D8651D">
        <w:trPr>
          <w:gridBefore w:val="1"/>
          <w:wBefore w:w="131" w:type="dxa"/>
        </w:trPr>
        <w:tc>
          <w:tcPr>
            <w:tcW w:w="283" w:type="dxa"/>
          </w:tcPr>
          <w:p w:rsidR="00B55821" w:rsidRPr="00ED20D3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3533" w:type="dxa"/>
            <w:gridSpan w:val="3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ED20D3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فيد سعاتكم بأن لجنة الدراسات العليا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في اجتماعها رقم </w:t>
            </w:r>
          </w:p>
        </w:tc>
        <w:tc>
          <w:tcPr>
            <w:tcW w:w="990" w:type="dxa"/>
          </w:tcPr>
          <w:p w:rsidR="00B55821" w:rsidRDefault="00FB329B" w:rsidP="006C548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(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720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اريخ</w:t>
            </w:r>
          </w:p>
        </w:tc>
        <w:tc>
          <w:tcPr>
            <w:tcW w:w="4680" w:type="dxa"/>
            <w:gridSpan w:val="2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قد أوصت:</w:t>
            </w:r>
          </w:p>
        </w:tc>
      </w:tr>
      <w:tr w:rsidR="00B55821" w:rsidTr="00DB6A95">
        <w:trPr>
          <w:gridAfter w:val="1"/>
          <w:wAfter w:w="993" w:type="dxa"/>
        </w:trPr>
        <w:tc>
          <w:tcPr>
            <w:tcW w:w="414" w:type="dxa"/>
            <w:gridSpan w:val="2"/>
          </w:tcPr>
          <w:p w:rsidR="00B55821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1418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</w:t>
            </w: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57.5pt;height:16.5pt" o:ole="">
                  <v:imagedata r:id="rId13" o:title=""/>
                </v:shape>
                <w:control r:id="rId14" w:name="CheckBox1" w:shapeid="_x0000_i1029"/>
              </w:object>
            </w:r>
          </w:p>
        </w:tc>
        <w:tc>
          <w:tcPr>
            <w:tcW w:w="1559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 id="_x0000_i1031" type="#_x0000_t75" style="width:76.5pt;height:16pt" o:ole="">
                  <v:imagedata r:id="rId15" o:title=""/>
                </v:shape>
                <w:control r:id="rId16" w:name="CheckBox2" w:shapeid="_x0000_i1031"/>
              </w:object>
            </w:r>
          </w:p>
        </w:tc>
        <w:tc>
          <w:tcPr>
            <w:tcW w:w="5953" w:type="dxa"/>
            <w:gridSpan w:val="4"/>
          </w:tcPr>
          <w:p w:rsidR="00B55821" w:rsidRDefault="00B55821" w:rsidP="0079782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لى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="00797820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كوين لجنة المناقش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وضح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علاه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>.</w:t>
            </w:r>
          </w:p>
        </w:tc>
      </w:tr>
    </w:tbl>
    <w:p w:rsidR="002177C2" w:rsidRDefault="00C52BA8" w:rsidP="007E1F04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272BD81" wp14:editId="56DCBEFA">
                <wp:simplePos x="0" y="0"/>
                <wp:positionH relativeFrom="column">
                  <wp:posOffset>5107305</wp:posOffset>
                </wp:positionH>
                <wp:positionV relativeFrom="paragraph">
                  <wp:posOffset>589280</wp:posOffset>
                </wp:positionV>
                <wp:extent cx="1628775" cy="7905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04E81" w:rsidRPr="002742CF" w:rsidRDefault="00C04E81" w:rsidP="00C04E81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رقم      .............................</w:t>
                            </w:r>
                          </w:p>
                          <w:p w:rsidR="00C04E81" w:rsidRPr="002742CF" w:rsidRDefault="00C04E81" w:rsidP="00C04E81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تاريخ    ............................</w:t>
                            </w:r>
                          </w:p>
                          <w:p w:rsidR="00C04E81" w:rsidRPr="002742CF" w:rsidRDefault="00C04E81" w:rsidP="00C04E81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742CF"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مرفقات</w:t>
                            </w: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272BD81" id="Rectangle 4" o:spid="_x0000_s1027" style="position:absolute;left:0;text-align:left;margin-left:402.15pt;margin-top:46.4pt;width:128.25pt;height:6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" filled="f" stroked="f" strokeweight="1pt">
                <v:textbox>
                  <w:txbxContent>
                    <w:p w:rsidR="00C04E81" w:rsidRPr="002742CF" w:rsidRDefault="00C04E81" w:rsidP="00C04E81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رقم      .............................</w:t>
                      </w:r>
                    </w:p>
                    <w:p w:rsidR="00C04E81" w:rsidRPr="002742CF" w:rsidRDefault="00C04E81" w:rsidP="00C04E81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تاريخ    ............................</w:t>
                      </w:r>
                    </w:p>
                    <w:p w:rsidR="00C04E81" w:rsidRPr="002742CF" w:rsidRDefault="00C04E81" w:rsidP="00C04E81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 w:rsidRPr="002742CF"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مرفقات</w:t>
                      </w: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DB6A95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</w:t>
      </w:r>
      <w:r w:rsidR="002177C2">
        <w:rPr>
          <w:rFonts w:ascii="Segoe UI Semilight" w:hAnsi="Segoe UI Semilight" w:cs="GE Dinar One" w:hint="cs"/>
          <w:b/>
          <w:bCs/>
          <w:sz w:val="28"/>
          <w:szCs w:val="28"/>
          <w:rtl/>
        </w:rPr>
        <w:t xml:space="preserve">                                                                             </w:t>
      </w:r>
      <w:r w:rsidR="00DB6A95" w:rsidRPr="00DB6A95">
        <w:rPr>
          <w:rFonts w:ascii="Segoe UI Semilight" w:hAnsi="Segoe UI Semilight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</w:p>
    <w:p w:rsidR="00C04E81" w:rsidRDefault="00C04E81" w:rsidP="00E37325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</w:p>
    <w:p w:rsidR="00C04E81" w:rsidRPr="002F750A" w:rsidRDefault="00C52BA8" w:rsidP="00C52BA8">
      <w:pPr>
        <w:ind w:left="5040" w:firstLine="720"/>
        <w:jc w:val="center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Traditional Arabic" w:hAnsi="Traditional Arabic" w:cs="GE Dinar One" w:hint="cs"/>
          <w:b/>
          <w:bCs/>
          <w:noProof/>
          <w:sz w:val="28"/>
          <w:szCs w:val="28"/>
          <w:rtl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415915</wp:posOffset>
                </wp:positionH>
                <wp:positionV relativeFrom="paragraph">
                  <wp:posOffset>250825</wp:posOffset>
                </wp:positionV>
                <wp:extent cx="1343025" cy="25717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2BA8" w:rsidRPr="00C52BA8" w:rsidRDefault="00C52BA8" w:rsidP="00893F0B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52BA8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إصدار رقم </w:t>
                            </w:r>
                            <w:r w:rsidRPr="00C52BA8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(</w:t>
                            </w:r>
                            <w:r w:rsidR="00893F0B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Pr="00C52BA8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 xml:space="preserve"> - </w:t>
                            </w:r>
                            <w:r w:rsidRPr="00C52BA8">
                              <w:rPr>
                                <w:rFonts w:asciiTheme="minorBidi" w:hAnsiTheme="minorBidi"/>
                                <w:sz w:val="20"/>
                                <w:szCs w:val="20"/>
                                <w:rtl/>
                                <w:lang w:val="en-GB"/>
                              </w:rPr>
                              <w:t>144</w:t>
                            </w:r>
                            <w:r w:rsidR="00893F0B"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bookmarkStart w:id="2" w:name="_GoBack"/>
                            <w:bookmarkEnd w:id="2"/>
                            <w:r w:rsidRPr="00C52BA8">
                              <w:rPr>
                                <w:rFonts w:asciiTheme="minorBidi" w:eastAsia="Times New Roman" w:hAnsiTheme="minorBidi"/>
                                <w:color w:val="000000"/>
                                <w:sz w:val="20"/>
                                <w:szCs w:val="20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28" style="position:absolute;left:0;text-align:left;margin-left:426.45pt;margin-top:19.75pt;width:105.75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" filled="f" stroked="f" strokeweight="1pt">
                <v:textbox>
                  <w:txbxContent>
                    <w:p w:rsidR="00C52BA8" w:rsidRPr="00C52BA8" w:rsidRDefault="00C52BA8" w:rsidP="00893F0B">
                      <w:pPr>
                        <w:shd w:val="clear" w:color="auto" w:fill="FFFFFF"/>
                        <w:spacing w:after="0" w:line="240" w:lineRule="auto"/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</w:rPr>
                      </w:pPr>
                      <w:r w:rsidRPr="00C52BA8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 xml:space="preserve">إصدار رقم </w:t>
                      </w:r>
                      <w:r w:rsidRPr="00C52BA8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>(</w:t>
                      </w:r>
                      <w:r w:rsidR="00893F0B"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r w:rsidRPr="00C52BA8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 xml:space="preserve"> - </w:t>
                      </w:r>
                      <w:r w:rsidRPr="00C52BA8">
                        <w:rPr>
                          <w:rFonts w:asciiTheme="minorBidi" w:hAnsiTheme="minorBidi"/>
                          <w:sz w:val="20"/>
                          <w:szCs w:val="20"/>
                          <w:rtl/>
                          <w:lang w:val="en-GB"/>
                        </w:rPr>
                        <w:t>144</w:t>
                      </w:r>
                      <w:r w:rsidR="00893F0B"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  <w:rtl/>
                        </w:rPr>
                        <w:t>1</w:t>
                      </w:r>
                      <w:bookmarkStart w:id="3" w:name="_GoBack"/>
                      <w:bookmarkEnd w:id="3"/>
                      <w:r w:rsidRPr="00C52BA8">
                        <w:rPr>
                          <w:rFonts w:asciiTheme="minorBidi" w:eastAsia="Times New Roman" w:hAnsiTheme="minorBidi"/>
                          <w:color w:val="000000"/>
                          <w:sz w:val="20"/>
                          <w:szCs w:val="20"/>
                          <w:rtl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C04E81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أ.د. يوسف بن عجمي العتيبي</w:t>
      </w:r>
    </w:p>
    <w:sectPr w:rsidR="00C04E81" w:rsidRPr="002F750A" w:rsidSect="00B34C25">
      <w:footerReference w:type="default" r:id="rId17"/>
      <w:pgSz w:w="11906" w:h="16838"/>
      <w:pgMar w:top="284" w:right="707" w:bottom="993" w:left="426" w:header="708" w:footer="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95" w:rsidRDefault="00DB6A95" w:rsidP="002C1F45">
      <w:pPr>
        <w:spacing w:after="0" w:line="240" w:lineRule="auto"/>
      </w:pPr>
      <w:r>
        <w:separator/>
      </w:r>
    </w:p>
  </w:endnote>
  <w:end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1A36175A-A4DB-4C6A-A013-50E596A374D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141460D0-2402-457A-92D3-E5037EBC6867}"/>
    <w:embedBold r:id="rId3" w:subsetted="1" w:fontKey="{29EE38F8-9BFC-4D7B-BB6B-6ABD0A6284FF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Bold r:id="rId4" w:subsetted="1" w:fontKey="{CFAA1EA6-C5C1-42CD-B972-A62934B26F4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6A95" w:rsidRPr="00956353" w:rsidRDefault="00DB6A95" w:rsidP="00B34C25">
    <w:pPr>
      <w:pStyle w:val="Footer"/>
      <w:rPr>
        <w:rFonts w:ascii="Segoe UI Semilight" w:hAnsi="Segoe UI Semilight" w:cs="Segoe UI Semilight"/>
        <w:color w:val="808080" w:themeColor="background1" w:themeShade="80"/>
        <w:sz w:val="18"/>
        <w:szCs w:val="18"/>
      </w:rPr>
    </w:pPr>
    <w:r>
      <w:rPr>
        <w:rFonts w:ascii="Segoe UI Semilight" w:hAnsi="Segoe UI Semilight" w:cs="Segoe UI Semilight" w:hint="cs"/>
        <w:color w:val="808080" w:themeColor="background1" w:themeShade="80"/>
        <w:sz w:val="18"/>
        <w:szCs w:val="18"/>
        <w:rtl/>
      </w:rPr>
      <w:t xml:space="preserve">    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 xml:space="preserve">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0</w:t>
    </w:r>
    <w:r w:rsid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1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)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–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ccis-</w:t>
    </w:r>
    <w:r w:rsidR="00B34C25" w:rsidRP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vice-deanship-graduate-studies-scientific-research</w:t>
    </w:r>
    <w:r w:rsidRPr="00956353"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)</w:t>
    </w:r>
  </w:p>
  <w:p w:rsidR="00DB6A95" w:rsidRPr="00902D0C" w:rsidRDefault="00DB6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95" w:rsidRDefault="00DB6A95" w:rsidP="002C1F45">
      <w:pPr>
        <w:spacing w:after="0" w:line="240" w:lineRule="auto"/>
      </w:pPr>
      <w:r>
        <w:separator/>
      </w:r>
    </w:p>
  </w:footnote>
  <w:foot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94DBB"/>
    <w:multiLevelType w:val="hybridMultilevel"/>
    <w:tmpl w:val="8CCCD18C"/>
    <w:lvl w:ilvl="0" w:tplc="8E54B3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A1C13"/>
    <w:multiLevelType w:val="hybridMultilevel"/>
    <w:tmpl w:val="7048E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820A7"/>
    <w:multiLevelType w:val="hybridMultilevel"/>
    <w:tmpl w:val="B268C300"/>
    <w:lvl w:ilvl="0" w:tplc="04090009">
      <w:start w:val="1"/>
      <w:numFmt w:val="bullet"/>
      <w:lvlText w:val=""/>
      <w:lvlJc w:val="left"/>
      <w:pPr>
        <w:ind w:left="8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ocumentProtection w:edit="forms" w:enforcement="0"/>
  <w:defaultTabStop w:val="720"/>
  <w:characterSpacingControl w:val="doNotCompress"/>
  <w:hdrShapeDefaults>
    <o:shapedefaults v:ext="edit" spidmax="1863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szAxtDA2MzIwMzZR0lEKTi0uzszPAykwqgUAm6TLnSwAAAA="/>
  </w:docVars>
  <w:rsids>
    <w:rsidRoot w:val="00E115D6"/>
    <w:rsid w:val="000040A1"/>
    <w:rsid w:val="00017A26"/>
    <w:rsid w:val="0002795E"/>
    <w:rsid w:val="00027FCF"/>
    <w:rsid w:val="00034C43"/>
    <w:rsid w:val="00051E27"/>
    <w:rsid w:val="000538EC"/>
    <w:rsid w:val="00063360"/>
    <w:rsid w:val="00067097"/>
    <w:rsid w:val="0007539A"/>
    <w:rsid w:val="00075688"/>
    <w:rsid w:val="0008280A"/>
    <w:rsid w:val="0009583C"/>
    <w:rsid w:val="000A1DC9"/>
    <w:rsid w:val="000B2DF0"/>
    <w:rsid w:val="000D7B3D"/>
    <w:rsid w:val="000E3AEB"/>
    <w:rsid w:val="001000A1"/>
    <w:rsid w:val="00115C57"/>
    <w:rsid w:val="00131026"/>
    <w:rsid w:val="00131584"/>
    <w:rsid w:val="00132FF7"/>
    <w:rsid w:val="00135A91"/>
    <w:rsid w:val="0014296C"/>
    <w:rsid w:val="001435C4"/>
    <w:rsid w:val="001438F8"/>
    <w:rsid w:val="00150DC8"/>
    <w:rsid w:val="0015477F"/>
    <w:rsid w:val="001741FB"/>
    <w:rsid w:val="00174A92"/>
    <w:rsid w:val="00176E7C"/>
    <w:rsid w:val="00184FCF"/>
    <w:rsid w:val="00196252"/>
    <w:rsid w:val="00197205"/>
    <w:rsid w:val="001B1B18"/>
    <w:rsid w:val="001C50ED"/>
    <w:rsid w:val="001C575E"/>
    <w:rsid w:val="001C66FA"/>
    <w:rsid w:val="001C7D0B"/>
    <w:rsid w:val="001D0024"/>
    <w:rsid w:val="001D6777"/>
    <w:rsid w:val="001D7494"/>
    <w:rsid w:val="001E1446"/>
    <w:rsid w:val="001E5CB7"/>
    <w:rsid w:val="001F284A"/>
    <w:rsid w:val="00201E99"/>
    <w:rsid w:val="00205E5F"/>
    <w:rsid w:val="002177B5"/>
    <w:rsid w:val="002177C2"/>
    <w:rsid w:val="00230347"/>
    <w:rsid w:val="002362D3"/>
    <w:rsid w:val="0023641D"/>
    <w:rsid w:val="00245C87"/>
    <w:rsid w:val="00246FBA"/>
    <w:rsid w:val="002624EF"/>
    <w:rsid w:val="00270634"/>
    <w:rsid w:val="00273552"/>
    <w:rsid w:val="002757B9"/>
    <w:rsid w:val="00281D31"/>
    <w:rsid w:val="00285199"/>
    <w:rsid w:val="002A7B1F"/>
    <w:rsid w:val="002B051A"/>
    <w:rsid w:val="002B1436"/>
    <w:rsid w:val="002B3002"/>
    <w:rsid w:val="002C1F45"/>
    <w:rsid w:val="002C435D"/>
    <w:rsid w:val="002C550B"/>
    <w:rsid w:val="002D05F3"/>
    <w:rsid w:val="00304CC0"/>
    <w:rsid w:val="003142CC"/>
    <w:rsid w:val="003423A9"/>
    <w:rsid w:val="00343439"/>
    <w:rsid w:val="00343F20"/>
    <w:rsid w:val="00350CFB"/>
    <w:rsid w:val="00362604"/>
    <w:rsid w:val="0037227A"/>
    <w:rsid w:val="0037735B"/>
    <w:rsid w:val="00390FEA"/>
    <w:rsid w:val="00391A26"/>
    <w:rsid w:val="003A24CC"/>
    <w:rsid w:val="003B4C94"/>
    <w:rsid w:val="003C60B2"/>
    <w:rsid w:val="003E2880"/>
    <w:rsid w:val="00422019"/>
    <w:rsid w:val="004431A8"/>
    <w:rsid w:val="00473303"/>
    <w:rsid w:val="004750BC"/>
    <w:rsid w:val="00497C2D"/>
    <w:rsid w:val="004B328B"/>
    <w:rsid w:val="004B7470"/>
    <w:rsid w:val="004C1D6C"/>
    <w:rsid w:val="004D03EC"/>
    <w:rsid w:val="004D1D08"/>
    <w:rsid w:val="004D2C4F"/>
    <w:rsid w:val="004D62FC"/>
    <w:rsid w:val="004E3C79"/>
    <w:rsid w:val="00501CD2"/>
    <w:rsid w:val="005126D1"/>
    <w:rsid w:val="0053216E"/>
    <w:rsid w:val="005358AB"/>
    <w:rsid w:val="00543F72"/>
    <w:rsid w:val="00551BE9"/>
    <w:rsid w:val="00561F31"/>
    <w:rsid w:val="00562823"/>
    <w:rsid w:val="00585EEB"/>
    <w:rsid w:val="00590460"/>
    <w:rsid w:val="0059680E"/>
    <w:rsid w:val="005A24ED"/>
    <w:rsid w:val="005A2591"/>
    <w:rsid w:val="005A3284"/>
    <w:rsid w:val="005D2560"/>
    <w:rsid w:val="005E1904"/>
    <w:rsid w:val="005E561B"/>
    <w:rsid w:val="005F05AA"/>
    <w:rsid w:val="005F456C"/>
    <w:rsid w:val="00602A84"/>
    <w:rsid w:val="00610944"/>
    <w:rsid w:val="0065550D"/>
    <w:rsid w:val="00663B32"/>
    <w:rsid w:val="00663E2F"/>
    <w:rsid w:val="00665C8B"/>
    <w:rsid w:val="00666B11"/>
    <w:rsid w:val="00677B21"/>
    <w:rsid w:val="00677D5C"/>
    <w:rsid w:val="00680E80"/>
    <w:rsid w:val="00697B12"/>
    <w:rsid w:val="006A7DD7"/>
    <w:rsid w:val="006B2303"/>
    <w:rsid w:val="006B3EBA"/>
    <w:rsid w:val="006C548B"/>
    <w:rsid w:val="006D3B49"/>
    <w:rsid w:val="006D4667"/>
    <w:rsid w:val="006D57B1"/>
    <w:rsid w:val="006E6070"/>
    <w:rsid w:val="00700895"/>
    <w:rsid w:val="0071578A"/>
    <w:rsid w:val="00715D64"/>
    <w:rsid w:val="0075117E"/>
    <w:rsid w:val="00751EEE"/>
    <w:rsid w:val="00755FA4"/>
    <w:rsid w:val="00763881"/>
    <w:rsid w:val="00766A92"/>
    <w:rsid w:val="00775BEF"/>
    <w:rsid w:val="00786228"/>
    <w:rsid w:val="00786CB8"/>
    <w:rsid w:val="00786E3B"/>
    <w:rsid w:val="00790C3E"/>
    <w:rsid w:val="00793402"/>
    <w:rsid w:val="00795979"/>
    <w:rsid w:val="00797820"/>
    <w:rsid w:val="007C6197"/>
    <w:rsid w:val="007C795F"/>
    <w:rsid w:val="007D24A7"/>
    <w:rsid w:val="007D3F8F"/>
    <w:rsid w:val="007D6CC1"/>
    <w:rsid w:val="007E1F04"/>
    <w:rsid w:val="007E440A"/>
    <w:rsid w:val="007F2229"/>
    <w:rsid w:val="007F5AAB"/>
    <w:rsid w:val="007F6FD1"/>
    <w:rsid w:val="00801573"/>
    <w:rsid w:val="00804BCC"/>
    <w:rsid w:val="00804E7E"/>
    <w:rsid w:val="00810EE6"/>
    <w:rsid w:val="00814197"/>
    <w:rsid w:val="00816D20"/>
    <w:rsid w:val="008229A7"/>
    <w:rsid w:val="0083349B"/>
    <w:rsid w:val="00837F1F"/>
    <w:rsid w:val="0088575A"/>
    <w:rsid w:val="008878B8"/>
    <w:rsid w:val="00893F0B"/>
    <w:rsid w:val="00897887"/>
    <w:rsid w:val="008B621D"/>
    <w:rsid w:val="008B728C"/>
    <w:rsid w:val="008E6652"/>
    <w:rsid w:val="008E6CC2"/>
    <w:rsid w:val="008F0783"/>
    <w:rsid w:val="008F1449"/>
    <w:rsid w:val="00902D0C"/>
    <w:rsid w:val="009036CE"/>
    <w:rsid w:val="00903C5A"/>
    <w:rsid w:val="009058B1"/>
    <w:rsid w:val="00912E55"/>
    <w:rsid w:val="0095335C"/>
    <w:rsid w:val="00956353"/>
    <w:rsid w:val="00960803"/>
    <w:rsid w:val="00977CDA"/>
    <w:rsid w:val="00980475"/>
    <w:rsid w:val="009A53EC"/>
    <w:rsid w:val="009A6DB8"/>
    <w:rsid w:val="009A6FEC"/>
    <w:rsid w:val="009A7E95"/>
    <w:rsid w:val="009D2B4B"/>
    <w:rsid w:val="009E0597"/>
    <w:rsid w:val="00A1320B"/>
    <w:rsid w:val="00A22C9E"/>
    <w:rsid w:val="00A252F6"/>
    <w:rsid w:val="00A507D8"/>
    <w:rsid w:val="00A53031"/>
    <w:rsid w:val="00A5606D"/>
    <w:rsid w:val="00A71865"/>
    <w:rsid w:val="00A71999"/>
    <w:rsid w:val="00A77036"/>
    <w:rsid w:val="00A908AC"/>
    <w:rsid w:val="00A94192"/>
    <w:rsid w:val="00AA09EF"/>
    <w:rsid w:val="00AA7DBE"/>
    <w:rsid w:val="00AB4357"/>
    <w:rsid w:val="00AB5F01"/>
    <w:rsid w:val="00AE14CB"/>
    <w:rsid w:val="00AE1F31"/>
    <w:rsid w:val="00AF0C16"/>
    <w:rsid w:val="00AF6C10"/>
    <w:rsid w:val="00B06011"/>
    <w:rsid w:val="00B1012E"/>
    <w:rsid w:val="00B26F97"/>
    <w:rsid w:val="00B34C25"/>
    <w:rsid w:val="00B36620"/>
    <w:rsid w:val="00B409FB"/>
    <w:rsid w:val="00B544BA"/>
    <w:rsid w:val="00B546F7"/>
    <w:rsid w:val="00B55821"/>
    <w:rsid w:val="00B6123B"/>
    <w:rsid w:val="00BA4CC0"/>
    <w:rsid w:val="00BB3356"/>
    <w:rsid w:val="00BC062B"/>
    <w:rsid w:val="00BD3B08"/>
    <w:rsid w:val="00BD4071"/>
    <w:rsid w:val="00BF3F31"/>
    <w:rsid w:val="00C0141C"/>
    <w:rsid w:val="00C04E81"/>
    <w:rsid w:val="00C122C0"/>
    <w:rsid w:val="00C177CB"/>
    <w:rsid w:val="00C22588"/>
    <w:rsid w:val="00C245D8"/>
    <w:rsid w:val="00C26CAE"/>
    <w:rsid w:val="00C52BA8"/>
    <w:rsid w:val="00C53CAA"/>
    <w:rsid w:val="00C60DAF"/>
    <w:rsid w:val="00C62649"/>
    <w:rsid w:val="00C768A2"/>
    <w:rsid w:val="00C81270"/>
    <w:rsid w:val="00C81E57"/>
    <w:rsid w:val="00C900A5"/>
    <w:rsid w:val="00CA59D2"/>
    <w:rsid w:val="00CB6012"/>
    <w:rsid w:val="00CC3D5C"/>
    <w:rsid w:val="00CC6136"/>
    <w:rsid w:val="00CE0159"/>
    <w:rsid w:val="00CE49BE"/>
    <w:rsid w:val="00CF6E80"/>
    <w:rsid w:val="00D0685F"/>
    <w:rsid w:val="00D32410"/>
    <w:rsid w:val="00D42ECD"/>
    <w:rsid w:val="00D430A4"/>
    <w:rsid w:val="00D46A7D"/>
    <w:rsid w:val="00D47EAF"/>
    <w:rsid w:val="00D5476B"/>
    <w:rsid w:val="00D54F3C"/>
    <w:rsid w:val="00D60FA3"/>
    <w:rsid w:val="00D65C44"/>
    <w:rsid w:val="00D77ADB"/>
    <w:rsid w:val="00D81973"/>
    <w:rsid w:val="00D8651D"/>
    <w:rsid w:val="00D87F10"/>
    <w:rsid w:val="00DB02FC"/>
    <w:rsid w:val="00DB21D9"/>
    <w:rsid w:val="00DB4C90"/>
    <w:rsid w:val="00DB6A95"/>
    <w:rsid w:val="00DB794E"/>
    <w:rsid w:val="00DE1852"/>
    <w:rsid w:val="00DE48CF"/>
    <w:rsid w:val="00E11112"/>
    <w:rsid w:val="00E115D6"/>
    <w:rsid w:val="00E22E3D"/>
    <w:rsid w:val="00E22FDB"/>
    <w:rsid w:val="00E24B91"/>
    <w:rsid w:val="00E32C29"/>
    <w:rsid w:val="00E35955"/>
    <w:rsid w:val="00E36229"/>
    <w:rsid w:val="00E37325"/>
    <w:rsid w:val="00E407B6"/>
    <w:rsid w:val="00E42201"/>
    <w:rsid w:val="00E77479"/>
    <w:rsid w:val="00E823EC"/>
    <w:rsid w:val="00E87BDA"/>
    <w:rsid w:val="00E91CC0"/>
    <w:rsid w:val="00EA3C0F"/>
    <w:rsid w:val="00EB3CFF"/>
    <w:rsid w:val="00EC477A"/>
    <w:rsid w:val="00ED20D3"/>
    <w:rsid w:val="00EE24A1"/>
    <w:rsid w:val="00EE29E4"/>
    <w:rsid w:val="00EE47E4"/>
    <w:rsid w:val="00EE6B18"/>
    <w:rsid w:val="00F22E45"/>
    <w:rsid w:val="00F235E8"/>
    <w:rsid w:val="00F244F5"/>
    <w:rsid w:val="00F35ECD"/>
    <w:rsid w:val="00F37F62"/>
    <w:rsid w:val="00F47C84"/>
    <w:rsid w:val="00F57FCF"/>
    <w:rsid w:val="00F71112"/>
    <w:rsid w:val="00F7249E"/>
    <w:rsid w:val="00F7746D"/>
    <w:rsid w:val="00F77BAE"/>
    <w:rsid w:val="00F85681"/>
    <w:rsid w:val="00F9737F"/>
    <w:rsid w:val="00FA1721"/>
    <w:rsid w:val="00FA3E06"/>
    <w:rsid w:val="00FB329B"/>
    <w:rsid w:val="00FC28B1"/>
    <w:rsid w:val="00FD28CE"/>
    <w:rsid w:val="00FD4EF7"/>
    <w:rsid w:val="00FD77FF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6369"/>
    <o:shapelayout v:ext="edit">
      <o:idmap v:ext="edit" data="1"/>
    </o:shapelayout>
  </w:shapeDefaults>
  <w:decimalSymbol w:val="."/>
  <w:listSeparator w:val=","/>
  <w15:chartTrackingRefBased/>
  <w15:docId w15:val="{4150077C-28DD-4D98-94CC-98DE9C1B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4F3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F45"/>
  </w:style>
  <w:style w:type="paragraph" w:styleId="Footer">
    <w:name w:val="footer"/>
    <w:basedOn w:val="Normal"/>
    <w:link w:val="Foot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F45"/>
  </w:style>
  <w:style w:type="paragraph" w:styleId="BalloonText">
    <w:name w:val="Balloon Text"/>
    <w:basedOn w:val="Normal"/>
    <w:link w:val="BalloonTextChar"/>
    <w:uiPriority w:val="99"/>
    <w:semiHidden/>
    <w:unhideWhenUsed/>
    <w:rsid w:val="002C1F4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5"/>
    <w:rPr>
      <w:rFonts w:ascii="Tahoma" w:hAnsi="Tahoma" w:cs="Tahom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35955"/>
    <w:rPr>
      <w:color w:val="808080"/>
    </w:rPr>
  </w:style>
  <w:style w:type="paragraph" w:styleId="ListParagraph">
    <w:name w:val="List Paragraph"/>
    <w:basedOn w:val="Normal"/>
    <w:uiPriority w:val="34"/>
    <w:qFormat/>
    <w:rsid w:val="00497C2D"/>
    <w:pPr>
      <w:ind w:left="720"/>
      <w:contextualSpacing/>
    </w:pPr>
  </w:style>
</w:styles>
</file>

<file path=word/vbaData.xml><?xml version="1.0" encoding="utf-8"?>
<wne:vbaSuppData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PROJECT.THISDOCUMENT.NUMERALTOARABIC" wne:name="Project.ThisDocument.NumeralToArabic" wne:bEncrypt="00" wne:cmg="56"/>
    <wne:mcd wne:macroName="PROJECT.THISDOCUMENT.NUMERALTOHINDI" wne:name="Project.ThisDocument.NumeralToHindi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control" Target="activeX/activeX2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3F8A6-9FD8-4262-A92F-270570010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Mohammed Zakariah</cp:lastModifiedBy>
  <cp:revision>2</cp:revision>
  <cp:lastPrinted>2016-01-13T09:47:00Z</cp:lastPrinted>
  <dcterms:created xsi:type="dcterms:W3CDTF">2019-09-16T08:17:00Z</dcterms:created>
  <dcterms:modified xsi:type="dcterms:W3CDTF">2019-09-16T08:17:00Z</dcterms:modified>
</cp:coreProperties>
</file>